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230767</w:t>
      </w:r>
    </w:p>
    <w:p>
      <w:pPr>
        <w:pStyle w:val="Date"/>
      </w:pPr>
      <w:r>
        <w:t xml:space="preserve">วันอังคารที่</w:t>
      </w:r>
      <w:r>
        <w:t xml:space="preserve"> </w:t>
      </w:r>
      <w:r>
        <w:t xml:space="preserve">23</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เปิดโปรแกรม Illustrator ของเราขึ้นมาเลยนะคะ อยู่ที่ Desktop ของเรานะคะ แล้วก็คลิกไอคอน Ai นะ ดับเบิลคลิกนะคะ โอเคนะคะ เอกสารที่เราจะได้ใช้ หรือว่าชิ้นงานแรกนะ ลองคลิกไปที่เพิ่มเติม หรือ… เดี๋ยวนะ Move ชิ้นงานที่เราสร้างนี่ ที่เราอาจจะเอาไปใช้ที่บทเว็บนะคะ ถ้าชนิดไฟล์ที่เราเอาไปใช้ที่เว็บไซต์น่ะนะคะ เวลาที่เรา… นะคะ ไฟล์งานมันจะไม่ใหญ่มากนะคะ เราจะเลือกตัวที่เป็น Web นะคะ รูปแบบเอกสารนะ ที่เป็น Wab โอเคนะคะ แล้วก็คลิกปุ่ม Create เลยนะคะ เพิ่มเติมนิดหนึ่งตรงนี้ ชิ้นงานที่เรานำไปใช้บน Web นะคะ ค่าโหมดนะคะ โหมดของสีน่ะ จะเป็น RGB นะคะ คือ เป็นผลงานที่เอาไปใช้บนหน้าจอออนไลน์ บนหน้าจอเว็บไซต์อย่างเดียวนะคะ ซึ่งความละเอียดจะอยู่ที่ 72 dpi นะคะ แต่ถ้าหากว่างานที่เราจะนำไปใช้นี่ เป็นที่เราจะพรินต์ผ่านเครื่องพรินต์พวกเป็นแผ่นพับ พวกเป็นใบปลิวนะคะ โบชัวร์อะไรต่าง ๆ นี่ เราอาจจะเลือกเป็นพวก A4 นะคะ A4 ถ้าเราเลือก A4 นะ โหมดของสีมันจะเปลี่ยนเป็น CMYK ให้นะคะ อันนี้จะเป็นไฟล์งานที่เหมาะกับงานพิมพ์ หรืองานพรินต์ออกมาผ่านเครื่องพิมพ์นะคะ อันนี้จะเป็นข้อแตกต่างของ… ของชนิดเอกสาร แล้วก็การกำหนดโหมดสีนะคะ แล้วก็การนำไปใช้งาน ถ้าพวกเราผลิตชิ้นงานที่เรานำเอาไปพรินต์ผ่านเครื่องพรินต์ ควรเลือกเป็น CMYK นะคะ เพราะเราจะได้ค่าสีที่ตรงกับที่เราออกแบบนะ เพราะว่าเครื่องพรินต์เราน่ะมี 4 สีนะคะ เวลาที่เรากำหนดสีของเราน่ะ มันก็จะตรงนะคะ มันก็จะตรงนะคะ แล้วไฟล์มันก็จะละเอียดนะคะ คือ ไฟล์สำหรับงานพิมพ์หรืองานพรินต์นี่ ความละเอียดจะอยู่ที่ 300 PPI หรือสูงสุดเลยนะ สำหรับงานพิมพ์ งานที่พิมพ์ออกมาจะคมชัด ไม่แตกนะคะ แต่ถ้าหากว่าเรานำไฟล์ที่เราออกแบบเป็น RGB โหมดสีที่เอาไปพิมพ์นะคะ ความละเอียด ด้วยความละเอียดมัน 72 ค่าสี เวลาที่เราเอาไปพรินต์นี่ ค่าสีจะเห็นเป็นเม็ด ๆ นะคะ เป็นเม็ด ๆ ในเอกสารของเรานะคะ แล้วสีมันจะไม่ตรง ไม่ตรงกับที่เราออกแบบ มันจะจาง ๆ นะคะ เพราะฉะนั้น การตั้งค่าเอกสารก็ต้องดูที่วัตถุประสงค์ที่จะเอาไปใช้ด้วยนะคะ มีงานพิมพ์กับงานที่แสดงผ่านหน้าจอ โอเค งานนี้เราจะเอาไปใช้ที่ Web หรือเอาไปแชร์นะคะ ไม่ได้พรินต์ เราก็เลือกแบบ Wab ก็ได้นะคะ โหมดสีมันจะเป็น RGBs ให้อัตโนมัติ แล้วก็อยู่ที่ 72 ppi นะคะ เวลาเรา Save งานเราก็จะ… ไฟล์มันจะไม่ใหญ่นะคะ เสร็จแล้วปุ๊บ โอเค เราจะมาทำการ… เราจะมาทำการเรียนรู้เครื่องมือนะ เครื่องมือในโปรแกรม illustrator นี่ โอเค มันจะมีตัวที่เป็น… นะ ตัวแรกเลยนะคะ Selection ตัวนี้เรา เวลาที่เราจะใช้งานนนี่ เราสามารถกดตัว V ที่แป้นคีย์บอร์ดได้นะคะ กดตัว V เครื่องมือ ถัดมาเป็น Direct Selection Direct Selection อันนี้เราจะใช้งาน สามารถกดตัว A ได้ ตัว A ที่คีย์บอร์ด เพราะฉะนั้น ตัว V กับตัว A จะได้กดสลับกันนะคะ ตัว V เวลาเราจะเคลื่อนย้ายชิ้นงาน เคลื่อนย้ายรูปร่างที่เราวาด ก็กด… กดตัว V นะ ถ้าจะเคลื่อนย้าย กดตัว V นะคะ ถ้าจะแก้ไข ถ้าจะแก้ไขชิ้นงาน ดัดแปลงรูปร่างนะคะ กดตัว A นะคะ กดตัว A เครื่องมือที่ 3 ตัวถัดมานะ เป็น Pen tool นั่นเองนะคะ เป็นปากกานั่นเองนะคะ ปากกา ปากกานี่ เอาวาดเส้น เอาไว้วาด การใช้ปากกานะคะ การใช้ปากกาวาดนี่ ก็คือเราคลิกที่ คลิกจุด Start ก่อนใช่ไหมนะคะ มันก็จะเกิดจุด เกิดจุดแล้วเกิดเส้นนะคะ ถ้าเราต้องการให้มันเป็นเส้นโค้งเราก็ทำการคลิกเมาส์แล้วลากนะคะ คลิกเมาส์แล้วลาก มันก็จะเกิดเป็นเส้นโค้งนะคะ ลากกดแช่ไว้นะคะ กดแช่ไว้แล้วลากนะคะ โค้งอีกก็… นะคะ กดแช่แล้วก็ลากได้นะคะ ถ้าจะต้องการสิ้นสุดก็คลิก 1 ครั้ง อะไรอย่างนี้ คลิก 1 ครั้งนะคะ การคลิก 1 ครั้ง คือ… มันเป็นการไม่… ไม่ให้มีการโค้งนะคะ สังเกตที่ตรงปากกานี่ มันจะเป็นเครื่องมือตัวแหลม ๆ เล็ก ๆ นะคะ อันนี้คือเป็นมุมนะคะ ทำให้เกิดเป็นมุมแหลมนะคะ ทำให้เกิดเป็นมุมเหลี่ยม ถ้าให้มันกลายเป็นรูปร่างเดียวกัน ก็คือให้จุดสิ้นสุดกับจุดเริ่มต้นนะคะ ให้มันประกบกัน มันก็จะได้ภาพวาดขึ้นมา 1 ชิ้นนะคะ ทีนี้การใช้ลูกศรตัว A กับตัว V นะคะ ตัว V คือ เคลื่อนย้าย นี่เคลื่อนย้ายนะคะ ตัว V คือ เคลื่อนย้ายนะคะ ตัว A นะคะ ตอนนี้ CPU แรมทำงานสะดุด ดัดแปลงนะคะ สังเกตที่เมาส์ของเรากลายเป็นตัว… น่าจะค้างนะคะ ตอนนี้ค้างไปแล้ว ค้างไปแล้ว เอาใหม่นะคะ กดตัว V นะ กดตัว V ก็คือเคลื่อนย้ายใช่ไหมคะ ตัว A กดตัว A สังเกตมันจะมีจุด จุดตรงที่เราลากใช้ Pen Tool ลากนะคะ เราก็สามารถดัดแปลงได้นะคะ โดยการคลิกที่จุด คลิกที่จุดมันก็จะเกิดจุดขึ้นมา แล้วเกิดจุดเส้น เราก็สามารถดัดแปลงหรือว่าแก้ไขได้นะคะ ดัดแปลงหรือว่าแก้ไข ปรับ โดยการจับที่เส้นนะคะ จับที่เส้นอะไรอย่างนี้นะ คะ เวลาที่จะวาดฉาก วาดภูเขาวาดองค์ประกอบต่าง ๆ อะไรอย่างนี้นะคะ นี่ ก็การใช้ตัว A กับตัว V นะคะ การใช้ลูกศร 2 ตัว การใช้ลูกศร 2 ชิ้นด้วยกันนะคะ ก็สามารถที่จะกดตัว จอโดยการกดควบคุมโดยการกด Ctrl + 0 นี่ คือ การ Fit หน้าจอให้เต็มนะคะ ส่วน Ctrl - นี่ เป็นการย่อนะคะ ให้เราเห็นองค์ประกอบเยอะขึ้น Ctrl + + ก็เป็นการซูม หรือการขยายนะคะ อันนี้คือการใช้คีย์บอร์ดควบคู่กันไปด้วยนะคะ โอเค ทีนี้เรา… สมมติว่าเราจะ… เดี๋ยวอันนี้ลบทิ้งไปก่อน เครื่องมือ เดี๋ยวแนะนำเครื่องมืออื่น ๆ ให้ครบถ้วนก่อนนะคะ เราเรียนรู้เครื่องมือ 3 ตัวนะ โอเค ยังมีอีกอันหนึ่งนะ ที่อยู่ที่ Pen Tool คือ Ancel Point การใช้งาน Angle Point นะคะ ยกตัวอย่างก่อนครั้งหนึ่งนะคะ ว่าเราใช้วงกลมนะคะ ตัวที่เป็น shape นะ เป็นวงกลมนะคะ เครื่องมือ Tool แล้วเราเอามาวาดนะคะ ถ้าเราต้องการเปลี่ยนให้มุมใดมุมหนึ่งนี่ มันเปลี่ยนเป็นมุมแหลมนะคะ เราสามารถใช้ตัว C คลิกที่ คลิกค้างที่ Pen tool นะ แล้วเลือก Ancle Point tool แล้วก็ตัว C นะคะ เมาส์ของเราจะเป็นตัวแหลม ๆ แบบนี้นะ สมมติว่าเราต้องการทำเป็นหยดน้ำ เราก็คลิกที่ตรงนี้นะคะ คลิก 1 ครั้ง ตรงมุมโค้งจะกลายเป็นมุมแหลมให้เราอัตโนมัติ เราก็จะได้หยดน้ำแล้วนะคะ ทีนี้ก็ดัดแปลงนิดหนึ่ง ดัดแปลงโดยการหยดตัว A นะคะ กดตัว A ก็จะได้ตัวหยดน้ำนะคะ เป็นหยดน้ำ หรือว่าเป็นกลีบดอกไม้ได้นะคะ ทำการย่อขยายได้นะคะ เป็นกลีบดอกไม้ กลีบ… โอเค ทีนี้อันนี้คือการใช้ตัวที่เป็น Anchor Point Tool นะคะ ร่วมกับตัววัตถุอื่น ๆ นะ จากมุมแหลม หรือมุมแหลมเป็นมุมโค้งก็ได้นะคะ ถ้ามุมแหลมเป็นมุมโค้งนะคะ เพียงแค่กดแล้วลากนะคะ กดแล้วลาก กดแล้วลากก็จะได้นะคะ เปลี่ยนเป็นเหมือนรูปใบหน้าคนได้เลยนะคะ อันนี้จาก Anchor Point จากมุมแหลมเป็นมุมโค้งนะคะ โอเค ทีนี้สามารถที่จะประยุกต์จุดศูนย์กลางนะ นะคะ ก็คือเครื่องมือที่เป็น Rotate นะคะ ขออนุญาตข้ามมาตรงที่ Rotate ก็คือจุดศูนย์กลางตรงนี้นี่ เราสามารถย้ายจุดศูนย์กลางตรงนี้ขึ้นมานะคะ อยู่จุดมุมแหลม ๆ นี่นะคะ เวลาที่เราหมุน เวลาที่เราหมุนนะนะคะ เดี๋ยวเราทำการย้าย Center มาไว้ที่จุด ปรับ Center ก่อน โอเค การที่เราย้าย Center มานะคะ กดที่ Rotate แล้วก็คลิกย้าย เราอยู่ที่กลางรูปร่างนะ ถ้าเราย้ายปุ๊บ Center มันก็จะมาตามที่เรา Control เราก็สามารถหมุนนะคะ กด… โอเค โอเค ลองรีอีกรอบหนึ่งนะคะ เราสามารถใช้วงกลมนะ ลากวงกลม เพื่อความสวยงานอาจจะเติมสีด้วยก็ได้ เติมสีนะคะ วาดวงกลม แล้วก็มาเติมสีนะคะ อันนี้ สมมติว่าเติมสี วาดวงกลมแล้วก็เติมสีนะคะ โอเค ทีนี้ ทำการดัดแปลงนะ โดยใช้Anchor Point Tool หรือ Shift ตัว C นะคะ Shift + C กด Shift + C นะ เมาส์ของเราจะเป็นตัวแหลม ๆ แบบนี้นะ เมื่อกี้เรากดด้านบนนะ ลองกดด้านล่างดู ให้มันแหลมด้านล่าง แบบนี้ปุ๊บ เป็นลูกโป่งแบบนี้ปุ๊บ กลายเป็นเหมือนลูกโป่งใช่ไหม แบบนี้ โอเค นะคะ ก็ใช้ตัว A กดตัว A เพื่อปรับยืดลงมานิดหนึ่งประมาณนี้ ปรับยืดลงมานิดหนึ่งนะคะ กดตัว A นะ เพื่อปรับยืดจุดนะ กดตัว V อาจจะเคลื่อนย้ายหามุมหาตำแหน่งนิดหนึ่ง โอเคนะคะ เดี๋ยวเราจะประยุกต์นะคะ Adapt หรือแก้ไขรูปร่างตัวนี้ให้เป็นดอกไม้นะคะ ให้กลายเป็นดอกไม้นะ ให้กลายเป็นดอกไม้นะคะ ก็จัดทรงนะคะ จัดทรงกลีบดอกไม้นิดหนึ่ง จัดทรงนะคะ โอเค ได้แบบนี้ไหมคะ ได้แบบนี้ไหมคะ คราวนี้ต่อนะคะ คร่าวนี้เราจะย้ายจุดศูนย์กลาง ตอนนี้จุดศูนย์กลางจะอยู่ตรงที่จุดศูนย์กลางนะคะ จะอยู่ที่กลาง จุดศกลางรูปร่าง ใช่ไหมคะ แต่เราจะทำการย้าย เพื่อให้มันหมุม เวลามันหมุดให้มันอยู่ที่จุดแหลม ๆ นะคะ การย้ายจุดศูนย์กลาง เราคลิกที่ตัว Rotate นะ เครื่องมือ Rotate นะคะ หรือกดที่ตัว R ก็ได้ กดที่ตัว R ที่แป้น Keyboard นะคะ แล้วเราก็ใช้ตัวเมาส์นี่ มาคลิกที่จุดแหลม ๆ นะคะ คลิก คราวนี้ก็เป็นการย้ายเรียบร้อยแล้วนะคะ จุดศูนย์กลางเรามาอยู่ที่แหลม ๆ เรียบร้อยนะ เสร็จแล้วให้เรากดแป้น Alt ค้างไว้นะคะ กด Alt นะคะ กดตัว Alt แช่ไว้นะ แล้วดึงออกมานึดหนึ่งนะคะ ดึงออกมานิดหนึ่ง ประมาณนี้นะคะ เดี๋ยวสัก 15 นะคะ แล้วเราก็สามารถกด Ctrl + D Ctrl + D ไปเรื่อย ๆ เลย Ctrl + D นะคะ Ctrl + D ไปเรื่อย ๆ เลยนะคะ ย้ายจุดศูนย์กลาง กดตัว R ค่ะ กดตัว R ที่แป้น Keyboard กดตัว R ที่แป้น Keyboard กด Ctrl + D ไปเรื่อย ๆ เราก็จะได้… เราจะได้รูปร่างที่เปลี่ยนไปนะคะ โอเค เราก็สามารถที่จะย่อขยายนะคะ โดยการกดตัว V นะ การเคลื่อยย้ายแล้วย่อขยายนะคะ กดตัว V ในการเคลื่อนย้าย แล้วก็ย่อขยาย แล้วเราก็จะได้… ได้ไหมคะ อันนี้คือใช้เครื่องมือ Rotate นะคะ คู่กับ… หรือสัญลักษณ์นะคะ Anchor Point นะคะ พอย้ายจากจุดศูนย์กลางเสร็จนะคะ เปลี่ยนรูปร่างก็ได้ ลองดู โอเค ย้ายจุดศูนย์กลางเรียบร้อยปุ๊บนะคะ เรากด Alt ค้างไว้แล้วดึงสัญลักษณ์ออกมา เป็นการ Copy เป็นการ Copy ออกมาว่าดึงออกมานิดหนึ่งนะคะ กด Alt ค้างไว้ พร้อมกับเมาส์คลิกที่วัตถุ เสร็จแล้วปุ๊บ กด Ctrl + D Ctrl + D Dog Ctrl+ D นะคะ Ctrl + D กด Ctrl + D Dog เสร็จแล้วเราพอใจรูปร่างแล้วเราก็ปล่อยนะคะ Ctrl + D ก็เหมือนการทำซ้ำเรื่อย ๆ นะคะ อันนี้ถ้าจะเคลื่อนย้ายทั้งหมด ต้องลากคลุมนะ แล้วก็ทำการเคลื่อนย้ายนะคะ โอเค ถัดไปนะคะ รู้จักกับเครื่องมือตัวต่อไป ตอนนี้เราอยู่ที่ตัวที่… ตัวที่ 5 อยู่นะคะ ตัวที่ 5 คือ Chef หรือสัญลักษณ์ เปลี่ยนเป็น… ที่เป็นเส้นนะ เปลี่ยนเป็นตัวที่เป็นเส้น เราจะประยุกต์ตัวที่เป็นเส้นนะคะ อาจจะประยุกต์ให้เป็นหลาย ๆ เส้น ต้องการวาดงานนะคะ วาดงานที่มันมีลายเส้นเยอะ ๆ นะคะ ที่มีลายเส้นเยอะ ๆ แล้วก็ใส่รายละเอียดสีนะคะ หรือว่าการดัดแปลงเส้น ให้มันมีความน่าสนใจมากขึ้นนะคะ เพราะฉะนั้น ให้เราคลิก มาคลิกที่เส้นก่อนนะ คลิกที่เส้น การวาดเส้น เราจะ… เราจะตัดสีพื้นออกนะคะ เราจะใช้แค่สีเส้นอย่างเดียวนะคะ สีพื้นเราจะไม่เอานะ เราจะตัดสีพื้นออก การตัดสีพื้นก็ตรงที่เป็นแถบ Color นี่นะคะ แถบสี… สีพื้นนะคะ เราจะตัดออกโดยการคลิกที่… ไม่เอาสีพื้นที่ None นะคะ ไม่เอาสีพื้นนะคะ แล้วก็มาระบุสีเส้นเพิ่มเติม ต้องการสีเส้นแบบไหน สีอะไรนะคะ ก็เลือกค่าสีเส้นนะคะ เส้นที่ 1 นะ เราก็มาทำการลากเส้นนะ ลากเส้น ลากจากมุมไหนไปมุมไหนก็ได้นะคะ โอเค ถัดมาก็มาลากอีกเส้นหนึ่งนะ มาลากอีกเส้นหนึ่ง แบบนี้ก็ได้นะคะ คนละสี เปลี่ยนสีเส้นคนละสีนะคะ คนละสี คราวนี้ปุ๊บ เราจะใช้ควบคู่กับเครื่องมือ เครื่องมือ Blend Brut เครื่องมือ Blend tool Blend Tool นี่ คลิกที่ Blend Tool นะ ดับเบิลคลิกก็ได้ค่ะ ดับเบิลคลิกเครื่องมือที่… มองเห็นไหมคะ จอบัง Blend tool นะ เครื่องมือที่มีสีเหลี่ยมวงกลมเล็ก ๆ น่ะค่ะ คลิกที่ Blend tool เส้นเล็ก ๆ ที่ 1 มาหาเส้นที่ 2 นะคะ อันนี้เป็นความสามารถของ Blend tool แล้วเราก็อาจจะดัดแปลงด้วย การใช้ตัว A ก็ได้นะคะ ตัว A อาจจะปรับดัดนะคะ เพื่อให้เป็นรูปวาดรูปเส้นตามที่… ตามที่เราต้องการ เป็นลายกราฟิกอะไรอย่างนี้นะ นะคะ ลายกราฟิก 2 มิตินะคะ ใช้ตัว A นะ นะคะ กดตัว A ในการจับเคลื่อนย้ายนะคะ หรือว่าการเปลี่ยน เปลี่ยนสไตล์ เปลี่ยนรูปแบบนะคะ สไตล์ของรูปวาดนะคะ นะคะ โอเค อันนี้คือการใช้ Blend tool นะคะ ใช้ Blend tool ในการช่วยเราวาดเส้นนะ วาดเส้นออกมาได้ยัง โอเค การใช้ Blend tool ในการวาดรูปก็จะประมาณนี้นะคะ ก็คือฝึกการใช้เครื่องมือนะคะ ก็เป็นตัว A ตัว V นะคะ แล้วก็ Pencil tool ประกอบกับเครื่องมือ นอกจากนี้ยังใช้กับเส้น… นอกจากใช้กับเส้นก็ใช้กับรูปร่างอื่น ๆ ได้นะคะ ทันไหมคะ หรือจะเป็นการแปลงจากรูป จากวงกลมเล็กเป็นวงกลมใหญ่ก็ได้ หรือวงกลมเป็นสี่เหลี่ยมก็ได้ มีการใช้ Blend tool นะคะ เราสามารถมาปรับค่าเพิ่มเติมได้นะคะ ของ Blend Optoin โดยการ Double คลิกที่ Blend Tool Blend tool นะ ขอโทษที Blend tool ดับเบิลคลิก ดับเบิกคลิกที่ Blend tool มี Option ขึ้นมานะคะ เรามาเลือกตั้งค่าตรง แล้วก็ตรง Orient ตรง Spacing จะมี Smooth Color Spacify Step สมมติเราลองเลือกตัวที่ 2 นะคะ เป็น Step แล้วก็กำหนดจำนวนนะคะ ต้องการให้มีการแปลง หรือว่าดัดแปลงกี่สเต็ปก็ระบุค่าลงไป นะ เราสามารถใส่ค่าลงไปได้เลยนะคะ เราก็ดูตัวอย่างอะไรประมาณนี้นะคะ อันนี้ต้อง… อันนี้คือการใช้ Blend tool นะ ในการช่วยให้งานวาดของเราดู… ดูง่ายขึ้นนะคะ สมมติใช้สีอย่างเดียวอันนี้เครื่องมือ Blend tool ก็จะประมาณนี้นะคะ โอเค ถัดมานะคะ โอเค ถัดมาเป็นเครื่องมือกำหนดความกว้าง หรือว่าเครื่องกำหนดความกว้างนะคะ ไว้นะ ตัวที่เป็นกำหนดความกว้าง ก็คือใช้กับเส้น เวลาที่เราต้องการวาดเส้น ก็คือใช้ควบคู่กับเส้นนะคะ แล้วก็มากำหนดความกว้างของเส้นนะคะ เดี๋ยวต้องใส่สีเส้นก่อนนะคะ ก็คือมาจับขยายนะคะ ยืดเส้นนะคะ คือใช้งานกับเส้นอย่างเดียวนะคะ ตัวนี้ใช้งานกับเส้นอย่างเดียวนะคะ แล้วก็จะให้กว้างมุมไหน เราก็ใช้เครื่องมือนะคะ คลิกแล้วก็มาลากนะคะ กว้างตรงกลาง กว้างขอบซ้าย ขอบขวานะคะ ใช้ตัว Shift + W ได้เลยนะคะ เครื่องมือ Shift + W นะคะ แป้น Shift + W อันนี้ใช้งานกับเส้นอย่างเดียวนะคะ ดัดแปลงเส้นนะคะ นะ ใช้งานคู่กับเส้น เอาไว้ขยายเส้นให้กว้างขึ้นนะคะ ตัว Shift + W นะคะ ก็จะเป็นสไตล์นี้นะ การใช้เครื่องมือตัว Shift + W นะคะ โอเค ได้ไหม รู้จักเครื่องมือต่าง ๆ แล้วนะ คราวนี้เราจะมาลองวาดเป็นรูปเป็นร่างง่าย ๆ ก่อนนะคะ ช่วงนี้ข่าวเห็ดพิษกำลังระบาดนะ เดี๋ยวเราจะมาวาดการ์ตูนเห็ดกันนะคะ วาดการ์ตูนเห็ด 2 มิติ วาดการ์ตูนเห็ด 2 มิติ เดี๋ยวเคลียร์ เคลียร์ทุกอย่างออกก่อน เคลียร์ทุกอย่างออกก่อนนะคะ เคลียร์ทุกอย่างให้เหลือหน้าเปล่า ๆ เราจะวาดการ์ตูนเห็ด 2 มิตินะคะ เดี๋ยวเราดูตัวอย่างก่อนสิ โอเคนะคะ จะมีเห็นสไตล์การ์ตูนเยอะแยะเลยนะ แต่เราจะวาดในสไตล์ของเรานะคะ โอเค แล้วก็จะมีดอกเห็ดนะ มี… มีขาเห็ดนะ นะคะ ดอกเห็นเราก็จะใส่ลาย โอเคนะคะ เราจะใส่ลาย ใส่ดอก เห็ดระโงกบ้าง ใครรู้จะเห็ดระโงกบ้าง เห็ดระโงกที่กินแล้วไม่เป็นอะไร เห็ดระโงกสีอะไรคะ เราจะวาดเห็ดการ์ตูนนะ เราจะวาดเห็ดการ์ตูน ใครชอบสีอะไรก็ระบายสีนั้นแล้วกันนะ นะคะ ตอนนี้เราเคลียร์เรียบร้อยแล้วนะ คราวนี้เราจะใช้สัญลักษณ์อย่างเดียวเลยนะคะ เราจะไม่วาดด้วยเมาส์ เราจะวาดด้วยรูปร่างอย่างเดียวเลย อันดับแรกเดี๋ยวเราจะทำดอกเห็ดก่อน ดอกเห็ดเราจะเป็นสี เลือกเติมสี สีเหลือง สีเหลือง สีเส้นเราไม่เอานะ สีเส้นเราไม่เติม เราใส่สีพื้นนะคะ สีพื้นเราไม่เติม เสร็จแล้วเลือกตัวที่เป็นเครื่องมี Ellipe นะคะ เครื่องมือที่เป็นวงกลม ตัวที่เป็นวงกลม ลากเลย เป็นวงรีประมาณนี้แล้วกัน เราทำการย่อ-ขยายขนาดให้ได้ทีเดียวนะ ให้ได้รูปขนาดที่เรา… คือ เราจะไม่ปรับขนาดอีกแล้วอะไรอย่างนี้นะคะ ถัดมานี่ เราจะทำการ Copy ตัวนี้นะคะ ขนาดเท่าเดิมนี่ กด Alt ค้างไว้ เดี๋ยวกดตัวนี้ก่อน กดที่ตัว V ก่อน กดตัว V แล้วก็กดปุ่ม Alt ค้างไว้นะคะ แล้วลากมันออกมา เป็นการ Copy หรือทำซ้ำภาพเดิม อันนี้เราจะทำเป็นตัว… ตัวพื้นข้างหลังมันนะคะ ตัวที่เราดึงลากออกมานี่ อาจจะเพิ่มสีหรือปรับสีที่มันเข้มขึ้นมานิดหนึ่งก็ได้นะคะ เข้มขึ้นมานิดหนึ่งนะ ถัดมาปุ๊บ กลับมาที่รูปเดิม กลับมาที่รูปเดิมนะคะ ตัวนี้เราจะใช้… ไอคอนตัว A นะคะในการปรับ ในการปรับ… ไอคอนตัว A นะ ในการปรับรูปร่างของเห็ดนะ ปรับรูปร่างของเห็ด โอเค ส่วนบนให้มัน… ให้มัน… ให้มันโค้งเพิ่มมากขึ้นนะคะ ส่วนล่างของเห็ดก็… ปรับให้มันเหมือนดอกเห็ด ให้มันเหมือนดอกเห็ดมากขึ้นนะคะ ให้มันได้ประมาณนี้นะคะ โดยใช้ตัว A นะ ใช้แป้นตัว A แป้นตัว V แป้นตัว V ดึง… ลากตัว A น่ะ โทษที อันที่ 2 ที่เราคัดลอกมานี่ เดี๋ยวเราสั่งให้มันไปอยู่ข้างหลังนะคะ โดยการที่เราคลิกเมาส์ขวานี่นะคะ กดคลิกเมาส์ขวาที่รูปที่ 2 นะ เลือกกำหนดให้มันไปอยู่ คือ ให้มันไปอยู่ด้านหลัง สั่งให้ไปอยู่ด้านหลัง นี่ ๆ ให้มันไปอยู่ด้านหลังแบบนี้นะคะ แล้วใช้ตัว A นะ ประมาณนี้นิดหนึ่ง ให้มันดูมีมิตินะคะ ให้มันดูมีมิติ นี่ประมาณนี้นะ นี่ได้แล้ว ดึงมันออกมาก่อน คราวนี้เราจะทำลายดอกเห็ดนะคะ นี่ ทำลายดอกเห็ด เห็ดอยู่ไหนล่ะเมื่อกี้ อ๋อ เห็ดจะมีแบบลายนะ เป็นเหมือนหนอนแทะใช่ไหม ทำลายดอกน่ารัก น่ารัก ไม่รู้ใครคิดนะว่าเห็ดต้องมีเป็นลาย ๆ เห็ดมันเป็นรอยหนอนเจาะ เราก็จะใช้วงกลมอีกเหมือนเดิม ใช้วงกลม แต่ว่าวงกลมอาจจะเปลี่ยนสีนิดหนึ่งนะคะ เปลี่ยนสี เปลี่ยนสีออกเป็นสีครีม ๆ ก็ได้ ให้มันเป็นสีครีม ๆ ประมาณนี้ เราก็จะเอามาวาด วาด… โทษที เมื่อกี้สีเห็ด สีเห็ดยังเป็นสีเหลืองสวยอยู่เลย เราจะใช้วงกลม วงกลมวงใหม่ที่เปลี่ยนสีนะคะ แล้วก็จะเอามาวาดทับดอกเห็ดนะ ทำเหมือนรอยหนอนเจาะอะไรอย่างนี้นะคะ ทำให้มันแหว่ง ๆ ไป เป็นลวดลายนิดหนึ่ง โอเค ประมาณนี้นะคะ เราวางแบบไหนก็ได้นะ โอเค คราวนี้เราจะใช้เครื่องมือหนึ่งที่ชื่อว่า Pathfinder นะคะ ตอนนี้ให้เราวาง วางก่อน ให้มันเป็นลาย ๆ เป็นเหมือนลาย ๆ นะคะ โอเค ให้เราได้แบบนี้ก่อน แล้วเราค่อยทำการลากคลุมนะคะ ทำการลากคลุมลักษณะนี้เลยได้ไหมคะ ลากคลุมแบบนี้เลย เลยเสร็จแล้วเราจะเรียกใช้ Path Flieder ทันไหมคะ ถ้าติ๊กเครื่องหมายถูกแบบนี้แสดงว่ามันถูกเปิดใช้อยู่แล้วนะคะ ถูกเปิดใช้อยู่แล้ว เครื่องมือ Path Flieder พวกเรามีไหมคะ มีไหมเอ่ย ก็คือตัวนี้นะ Path Flieder ตัวนี้นะคะ Pathfindert ซูมให้แล้ว โอเค เราต้องลากคลุมนะ เครื่องมือ Pathfinder โอเค มีอะไรบ้าง มี Shape Mode Shape Mode จะมี Unit ตัว Pathfinder ตัวแรกเลยนะคะ ใช้ตัวนี้ คลิกเลยนะคะ โอเค คือ มันจะทำการแยกชิ้นส่วนนะคะ แยกชิ้นส่วนให้เรานะคะ คราวนี้ส่วนไหนที่เราไม่ต้องการ เรา Delete ที่มันเป็นส่วนเกิน เรา Delete ทิ้งได้เลยนะคะนี่ เรา Delete ทิ้งได้เลย ถึงไหนแล้ว ค่ะ เดี๋ยว Ctrl + Z ก่อนนะ โอเค ให้ทุกคน ให้ทุกคนทำ… ทำแบบนี้นะ ให้วงกลมวางทับเส้นไปเลยก็ได้นะคะ ให้วางทับเหมือนอาจารย์ก็ได้ค่ะ แล้วเราใช้ตัว V นะ นะคะ แป้นตัว V ลากคลุมดอกเห็ด ลากคลุมดอกเห็ด เสร็จแล้วปุ๊บ เรียกใช้ Pathfinder พวกเรามีเครื่องมือ Pathfinder ที่ถูกเรียกใช้อยู่แล้วไหม ใครยังไม่เห็นเครื่องมือ Pathfinder ยกมือ ยังไม่เห็นใช่ไหม ไปที่ Windows ไปที่เมนู Windows แล้วก็เลื่อนเม้าส์มานะคะ หรือจะกดที่แป้น Keyboard Shift + Ctrl + แป้น Shift นะคะ Shift + Ctrl + F9 เจอหรือยังคะ Pathfinder เจอหรือยัง Pathfinder ถ้าติ๊กเครื่องหมายถูกอยู่แล้วคือมันเลือก Active มีเลือกใช้งานอยู่แล้ว ก็คือมันก็จะมาอยู่ตรงนี้ ไหนเอ่ยนะคะ ที่มุม มุมด้านขวามือของเรานะคะ ก็จะมีถาด หน้าต่างของ Pathfinder โชว์ขึ้นมานะคะ เราจะเลือกตัว Pathfinder ที่เป็น Divide นะคะ ก็คือเป็นการแยกชแยกชิ้นส่วนอันไหนที่มันทับกัน มันก็จะเป็นการแยกชิ้นส่วนคลิก 1 ครั้งนะ แล้วเราก็มาทำการแยกชิ้นส่วน ลบชิ้นส่วนที่… ที่เราไม่ต้องการออกได้เลยนะคะ คลิก 1 ครั้งนะ เสร็จแล้วก็มาทำการตัดชิ้นส่วน Delete ไป Delete ไปนะคะ ส่วนเกิน ส่วนเกินที่เราไม่ต้องการ ส่วนเกินที่เราไม่ต้องการ ทีนี้เราก็จะได้รูปดอกเห็ดน่ารัก ๆ แล้ว ได้รูปดอกเห็ดน่ารัก ๆ แล้ว คราวนี้ก็เอาตัว Background ด้านหลังของมันมานะคะ ดับเบิลคลิกนะ ดับเบิลคลิกพื้นที่ว่างนะ เพื่อกลับมาสู่โหมดปกติ ไปเอา… มา เราได้ส่วนดอกแล้ว ส่วนดอกเราโอเคแล้วนะคะ คราวนี้เราจะมาทำส่วนโคนนะคะ โอเคแล้วนะ ถัดมาก็จะเป็นการทำโคนมันนะคะ โคนเราจะไม่ได้ใช้ปากกาวาด หรือไม่ได้ใช้ดินสอ หรือไม่ได้ใช้ Pen Tool ใช้ตัวสี่เหลี่ยมนี่แหละ ใช้ตัวสี่เหลี่ยมตัวที่เป็นมุม… มุมโค้งก็ได้นะคะ ใช้ Round Regtagel Tool ตัวโคนมันก่อนนะคะ วาดตัวโคนเติมสี เติมสีแบบเอาเข้ม ๆ หน่อย เติมเข้ม ๆ หน่อยไหม สีโคนเห็ด ไม่มีเหรอ ของเราไม่มีใช่ไหม เอาสีเหลี่ยมก็ได้ สีเหลี่ยม สีเหลี่ยม ใช้สี่เหลี่ยมปกตินะ เดี๋ยวเราทำให้เป็นมุมโค้งได้ใช่ไหมคะ เราวาด เราวาดสี่เหลี่ยมตรงนี้เสร็จแล้วปุ๊บ ถ้าเราอยากได้มุมโค้ง มันจะมีจุดนะคะ มีจุดตรงนี้อยู่ นี่มุมโค้งนะคะ แต่ก่อนที่จะให้มันเป็นมุมโค้ง เราก็จะปรับขาของเห็ดนิดหนึ่ง มันก็จะแบบตรงโคนน่ะ มันก็จะกว้าง ๆ นะคะ แต่ว่าตรงใกล้ ๆ ดอกมันก็จะแคบนิดหนึ่งใช่ไหมคะ เราก็จะใช้ตัว A กดตัว A ในการจับยืด บีบให้มันแคบทั้ง 2 ด้านนะคะ ประมาณนี้ค่ะ นะคะ ประมาณนี้ ให้มันมุมโค้ง ทีนี้ให้มันมุมโค้ง มุมโค้งนี่ ใช้ตัว A ทันไหมคะ ถ้าเรากดตัว A ปุ๊บนี่ มันก็จะมีจุดวงกลมรอบ ๆ มุมใช่ไหมคะ แล้วก็คลิก ๆ ๆ คลิกเมาส์เลื่อนนะคะ อยากได้โค้งมากโค้งน้อยก็คอนโทลเมาส์เราได้เลยค่ะ ประมาณนี้นะคะ แล้วก็ใช้ตัว V ค่ะ ใช้ตัว V มันจะบังแบบนี้ใช่ไหม เราก็ใส่ให้มันไปอยู่ข้างหลังนะคะ โดยการคลิกเมาส์ขวานะคะ Send to Back หรือกด Ctrl ปีกกาเปิดก็ได้นะคะ นี่ค่ะ มันก็จะเหมือนแบบว่าไปหลบอยู่หลบอยู่ข้างหลัง แต่ไม่ใช่หลังสุดนะ ประมาณนี้ เอาอ้วน ๆ หน่อย เห็ดอ้วน ๆ หน่อย เห็ดโคน เห็ดโคน มีปาก มีตานะคะ ตัวตุ่นนะคะตัวตุ่น อาจจะทำตา ทำปาก เราจะวาดตาค่ะ ทีนี้วาดตา เราก็จะใช้วงกลม… วงรีนะคะ เอามาวาดข้างนอกก็ได้นะ ตาน่ะ นะคะ วาดข้างนอกแบบนี้ ก็จะเป็นวงกลมสีดำใช่ไหม นะคะ เราก็ใช้วงกลมอันเดียวกันนี่แหละ กด Alt ค้างไว้นะ นะคะ อาจจะย่อขนาดลงมา แล้วจริง ๆ ข้างนอกต้องเป็นสีขาวใช่เปล่า ประมาณนี้นะคะ เสร็จแล้วก็จะมีตาประกายข้างในนิดหนึ่ง ตาประกายข้างในเป็นสีขาว ปุ๊บ… สีขาว แล้วก็… เอาอีกอันหนึ่งเล็ก ๆ ใช่ไหมคะ Group เลยนะคะ แล้วเราก็จะทำการ Copy ลูกตา นะคะ ทำให้เสร็จข้างเดียว แล้วก็ Copy เอานะคะ ได้ไหมเอ่ย ทำปากยิ้ม อันนี้น่าจะถนัดนะ ปากยิ้ม อาจจะใช้วงกลม แล้วก็ใช้สี่เหลี่ยมมาตัดวงกลมนิดหนึ่ง แล้วก็ใช้ Pathfinder ช่วย ตัดอันที่เราไม่ต้องการออก ให้เหลือแต่อันที่เราอยากได้ ทำลูก ทำหลานเห็ด ทำอย่างไรคะ Group รวมกันทั้งหมดเลย Group รวมกันทั้งหมด แล้วก็เป็นอันนี้ Alt ค้างไว้เลยนะคะ ลากทั้งหมดก็คลุมนะคะ ลากคลุม กดปุ่ม Alt ค้างไว้นะคะ นี่เราก็ได้ลูกหลานเห็ดเต็มไปหมดแล้วนะคะ นี่เอาไปไว้ที่โคนต้นไม้ที่สวนเรียบร้อยเลย รูปวาดต่าง ๆ โอเคนะคะ เราวาดด้วย Illustrator นี่ เราวาดแบบ Vector เวลาเราย่อขยายเท่าไรมันก็ไม่แตก โอเค อาจจะเพิ่มเงานะ เงาให้เห็ดนิดหนึ่งนะคะ เวลามันยืนจะมีเงาใช่ไหม เงาเห็ดก็จะเป็นสีดำหรือสีเทานี่แหละ โอเค ถัดมานี่นะคะ เราอาจจะนำไปเป็นภาพเคลื่อนไหวในอานคตนะ เราอาจจะเพิ่ม Layer อีก แปลง… แปลงภาพของเห็ดนะคะ ให้มันมีเหมือนแบบ… ภาพแรกอาจจะยิ้ม ภาพ 2 อาจจะไม่ยิ้มอะไรอย่างนี้ หรือภาพ 2 อาจจะดัดแปลงเกี่ยวกับหลับตา ลืมตาก็ได้นะคะ ยกตัวอย่าง อย่างเช่นอันนี้อาจารย์จะปรับ มีการเพิ่ม Layer ขึ้นมาอีก 1 Layer ดัดแปลงที่ปากจุดเดียวนะคะ เพื่อที่เราจะเอาไปทำเป็นแบบ GIF เป็นแอนิเมชันในอนาคตได้นะคะ ก็เลยต้องทำขึ้นมา 2 Layer Layer ที่ 1 ที่เราทำนะ ภาพเห็ดที่ยิ้มสดใสใช่ไหมคะ Layer ที่ 2 ก็เป็นเห็ดที่ไม่ยิ้ม ก็ดัดแปลงตรงปากเป็นเส้นตรงธรรมดา เวลาที่เราไปทำแอนิเมชันนะ ก็เอาภาพมาต่อกันนะคะ ก็จะได้เป็นเห็ดกำลังพูดอะไรแบบนี้ Export ออกมาเป็น 2 ภาพ จะได้ 2 ภาพนะคะ เผื่อว่าเราจะเอาภาพที่ได้นะคะ ไปทำแอนิเมชันต่อวิธีการเพิ่ม Layer นะคะ มันจะมีถาด Layer อยู่นะ เราก็คลิกที่เครื่องหมาย + นะคะ คือ Create New Layer Create New Layer แล้วก็ทำการ Copy Layer แรก แล้วก็คัดลอกมา Layer ที่ 2 มาดัดแปลง วางตำแหน่งภาพ Copy ภาพ Layer แรกมาวางที่ Layer 2 แล้วก็ทำการดัดแปลงนะคะ ทำการดัดแปลง อันนี้ภาพ Layer ที่ 1 นะ เพิ่ม Layer ขึ้นมานะคะ คลิกที่… Layer ที่ 2 Copy Layer ที่ 1 นี่ ลากคลุม Ctrl + C นะคะ คลิกที่ Layer ที่ 2 แล้วก็กด Ctrl + V ได้เลย แล้วก็นำมาทำการแก้ไขนะคะ ดับเบิลคลิกที่ตรงปาก แล้วก็ทำการลบวาดเส้นตรงทับปาก แล้วก็ลบปากเดิมทิ้งไปนะคะ เวลาเรา Save หรือเรา Export เราก็จะได้ 2 รูป เราก็จะได้ 2 รูปนะคะ โอเคค่ะ เราได้ 2 Layer แล้ว เลือกทั้ง 2 Layer กด Shift นะ เลือกทั้ง Layer ที่ 1 Layer ที่ 2 นะคะ แล้วด้านล่างนี่ มันจะมี Collect for Export ทำการคลิกนะคะ มันก็จะมี Layer ที่ 1 กับ Layer ที่ 2 นะ เราก็กด Export ออกไปเลย เราก็จะได้ 2 ไฟล์นะคะ จะได้ 2 ไฟล์ เพื่อที่จะเอาไปทำ .Gif หรือเป็นแอนิเมชันต่อไปนะ แล้วก็มาคลิกดูที่ตำแหน่งที่มัน Export ออกมาให้เรานะคะ มันจะได้โฟลเดอร์ออกมาให้ตั้งแต่ 0.75 x ถึงนะคะ ไฟล์ที่เราได้นะ มันก็จะไม่มี Background นะคะ เราก็สามารถเอาไปทำแอนิเมชันต่อไปได้ ในโปรแกรม AI นะคะ มันจะมีเครื่องมือที่เป็น… เครื่องมือที่เป็นระดับ Advace นะ เราสามารถที่จะเลือก เพื่อที่จะ… ที่สูงขึ้นได้นะคะ เลือกที่ Windows ไปที่เครื่องมือ Windows แล้วมาที่ Tool bars นะคะ มาที่ Tool Bar มาที่ Advance ค่ะ อันนี้เราก็จะมีเครื่องมือระดับที่สูงขึ้นได้นะคะระดับที่สูงขึ้นได้นะคะ ไม่ว่าจะเป็น… มันก็จะมีตัว Reflect tool เป็นตารางนะคะ เป็น spiral นะคะ ให้เดี๋ยวเราลองมาดูเครื่องมือแนะนำเพิ่มเติมนะคะ ในระดับแบบ A4 ธรรมดานะ ฝึกเฉย ๆ นะ เราไม่ได้ Save อะไรนะคะ เปิด… เปิดหน้าใหม่ขึ้นมา เปิดหน้าใหม่ขึ้นมานะคะ เลือก Windowns เลือก Tool Bar เลือก Advance นะคะ แถบเครื่องมือเราจะเพิ่มเครื่องมือมาให้นะคะ มันจะเพิ่มเครื่องมือมาให้ เดี๋ยวเรามาดูเครื่องมือที่เป็น… เครื่องมือที่เป็น… มันจะแยกลาย แยกปกติ เส้นจะรวมอยู่ที่พวกรูปร่างนะคะ กเส้นจะรวมอยู่ที่พวกรูปร่างนะคะ อันนี้มันจะแยกออกมาให้ มันจะมีพวก Spiral Tool นะคะ ลองดู ลองดู Spiral Tool Spiral tool เราจะไม่ใส่เส้น… เติมสี เราจะไม่เติมนะ เราจะใช้เส้นอย่างเดียวนะคะ โอเค อันนี้ Spiral tool นะคะ คลิกลากมาเลย Spiral Tool นี่ ถ้าเราอยากได้ขดวงกลมเยอะ ๆ นี่ ให้เรากดลูกศรขึ้นนะคะ การกดลูกศรลง คือ การลดความโค้งนะคะ ลดความโค้งนะคะ ถ้าต้องการเพิ่มให้มันมีความโค้เป็นขดหอยมากขึ้น ก็กดลูกศรที่แป้น Keyboard นะคะ ชี้ขึ้นชี้ลง คือ การเพิ่มลดจำนวนนะคะ แล้วก็อาจะใช้ควบคู่กับ… ใช้ควบคู่กับ Width Tool นะคะ ในการปรับ… ในการปรับความกว้างของเส้น อันนี้ปรับความกว้างของเส้น Y หรือ Shift + W นะคะ คราวนี้สังเกตตรงปลายของเส้นนิดหนึ่งนะ ตรงนี้ ปลายของเส้นตรงนี้นะคะ ปลายตรงนี้ เราอยากให้มันโค้งมนออกมาก็ได้นะ อันนี้ไปกำหนดที่ Properties ของเส้นนะคะ หรือคุณสมบัติเพิ่มเติมของเส้น เราอยู่ที่เส้นนะ แถบเมนูด้านขวามือนี้ มี properties นะคะ มี Properties มี layer หรือว่าคุณสมบัติเพิ่มเติมของเส้นนะคะ ตรงเส้นนี่ เราสามารถปรับรูปแบบหรือคุณลักษณะของเส้นได้นะ ของเส้นนะ ตรงที่มีความหนา ตรงที่ Stork คำว่า</w:t>
      </w:r>
      <w:r>
        <w:t xml:space="preserve"> </w:t>
      </w:r>
      <w:r>
        <w:t xml:space="preserve">“</w:t>
      </w:r>
      <w:r>
        <w:t xml:space="preserve">Stoke</w:t>
      </w:r>
      <w:r>
        <w:t xml:space="preserve">”</w:t>
      </w:r>
      <w:r>
        <w:t xml:space="preserve"> </w:t>
      </w:r>
      <w:r>
        <w:t xml:space="preserve">มองเห็นไหมคะ คลิกที่ตรง Storke เราสามารปรับของเส้น ปรับขอบนะคะ Cap หรือขอบของเส้นตรงนี้ ตอนนี้เราเป็นครอบแบบตรงนะ อยากได้ขอบโค้งนะ เราก็กดที่ Round Cap ปึ้บ ๆ ย่อก่อน เห็นไหมคะ มันก็จะได้ขอบมนโค้งขึ้นมา หรือจะเป็นเส้นประนะคะ อยากให้มันเป็นเส้นประนะคะ กด Dash Line นะคะ เส้นประ กี่พ้อยก็ว่าไปนะคะ ตรง Storke นะคะ ความห่าง ความ… อันนี้คือกำหนดเส้นประนะ อันนี้รูปแบบของเส้น ถ้าไม่อยากได้เส้นประก็ติ๊กเครื่องหมาย หรือว่าจะเป็นมีลูกศรนะคะ None None None ในรูปแบบลูกศร อยู่ที่ความหนาของเส้นนะ มันก็จะมีลูกศรหลายรูปแบบ ก็กำหนดหัวลูกศรนะ ลองเล่น ลองเลือกดูตรงนี้ หายไปแล้วโปรแกรมไม่รองรับนะคะ โปรแกรมไม่เอื้อ โอเค นี่คือการตั้งค่านะ ตั้งค่าคุณสมบัติเพิ่มเติมของเส้นนะคะ คลิกที่เส้นนะ กำหนดครอบของเส้น ของเส้นนะคะ การใส่ Airrow หัวลูกศรนะคะ นี่ หรือการกำหนดรูปแบบนะคะ รูปแบบของเส้น ปลายเส้น หรือว่าจะเอาไปนำไปประยุกต์นะคะ ให้ตรงกับชิ้นงานเราได้ การเรียนรู้เยอะ ๆ มันก็จะเป็นประโยชน์กับเรา นะคะ อันนี้คือการใช้ Window Advance นะคะ เครื่องมือ Advance ก็จะช่วยให้เราวาดรูปได้ง่ายขึ้นนะคะ มี Pola Girหรือจะมีเครื่องมือ Perspective Grid จะช่วยทำให้เราเห็นมุมมอง มีมิติมากขึ้นนะคะ เป็นการ์ตูน 2 มิติ 2D อะไรอย่างนี้ ช่วยให้เราวาดเป็นมุมตึก วาดตึก วาดอาคารได้สมจริง แล้วก็มีเครื่องมือที่ทำให้เราวาดได้ง่ายมากขึ้นนะคะ อันนี้คือเครื่องมือ Post Spective Grid นะ อะไรประมาณนี้ ค้างไปแล้ว โอเคนะ วันนี้ก็ได้เรียนรู้การวาดโดยใช้เครื่องมือ illustrator นะคะ เดี๋ยวเรามาฝึกวาดรอบหน้านะคะ วาดภาพ วาดฉาก วาดองค์ประกอบอื่น ๆ นะคะ ใช้เครื่องมือระดับ Advance ที่สูงขึ้นนะ ประกอบชิ้นงานของเรานะคะ การที่เราได้เรียนรู้เครื่องมือเยอะ ๆ ในโปรแกรมนะ จะช่วยในเราสร้างตัวละคร สร้างฉากต่าง ๆ ได้ตามไอเดียของเรานะ ขอแค่เราใช้เครื่องมือต่าง ๆ ให้เป็นนะคะ เมื่อเราเรียนรู้วิธีการใช้แล้วปุ๊บ ไอเดียมันอาจจะมานะ เราอาจจะสร้างชิ้นงานที่เป็นของเรานะ เป็นเอกลักษณ์ของเรานะคะ ค่ะ โอเคนะ วันนี้น่าจะพอเท่านี้ก่อนนะคะ บ่าย 3 ครึ่ง ฝึกซ้อมต้นแบบ นักศึกษาตอนแบบที่ตอนรับปริญญาเดี๋ยวอาจารย์จะขอเช็กชื่อ ห้อง 2 มาครบไหมคะ วันนี้ภัทรภรณ์ไม่มานะ นอกนั้นครบหมด ห้อง 1 ห้อง 1 จันทกานต์มาไหมคะ คชพลมาไหมคะ หลับหรือเปล่า ปาณิสรา กมลชนกนี่ออกแล้วนะ ธนวัฒน์ ณัฐสิทธิ์ วันนี้ณัฐสิทธิ์มาไหมคะ อรุณณี ดนัย สุดารัตน์ ปิยพัฒน์ พบธร พันธวัฒน์ วรวุฒิ อนุชิต ณรงรัตน์ พัชริดา ภาคภูมิ นฤดล พีรดนย์ อภิวัฒน์ พัทรพล มาไหมคะ พัชกร อฏิพรรณ โอเค หมดยัง ไทโย นึกว่าหมดแล้ว หมดแล้วนะคะ มีใครยังไม่ได้เช็ก มีไหม อาจารย์ติ๊กผิดไหม อาจารย์ติ๊กถูกช่องไหมคะ ใครน่ะ รหัสอะไร ที่ยกมือเมื่อกี้ค่ะ ไม่ได้ยินเสียงน่ะ อาจารย์ขานชื่ออยู่เหมือนเงียบไป คราวหลังนะ ถ้าใครมาหลับอาจารย์จะให้ 0 นะ เดี๋ยวเราต่อสัปดาห์หน้านะคะ สัปดาห์นี้ไม่มีงานนะ ไปทำชิ้นงานที่ค้างให้เรียบร้อยนะ มีอะไรเพิ่มเติมไหมคะ โอเค ไม่มี สัปดาห์นี้พอเท่านี้นะคะ ค่ะ สวัสดีค่ะ ขอบคุณอาจารย์ล่ามด้วย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230767</dc:title>
  <dc:creator/>
  <cp:keywords/>
  <dcterms:created xsi:type="dcterms:W3CDTF">2024-07-23T09:02:01Z</dcterms:created>
  <dcterms:modified xsi:type="dcterms:W3CDTF">2024-07-23T09: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กรกฎาคม 2567 เวลา 13.00 น.</vt:lpwstr>
  </property>
  <property fmtid="{D5CDD505-2E9C-101B-9397-08002B2CF9AE}" pid="3" name="subtitle">
    <vt:lpwstr/>
  </property>
</Properties>
</file>